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ee8032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fd76f43-2448-4baf-a63d-1d1a8c0a6ea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08:42Z</dcterms:created>
  <dcterms:modified xsi:type="dcterms:W3CDTF">2023-07-27T22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